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D6D24" w14:textId="5E7B2185" w:rsidR="007261AC" w:rsidRPr="00211578" w:rsidRDefault="007261AC" w:rsidP="007261AC">
      <w:pPr>
        <w:spacing w:after="0" w:line="276" w:lineRule="auto"/>
        <w:rPr>
          <w:rFonts w:ascii="Calibri" w:hAnsi="Calibri" w:cs="Calibri"/>
          <w:b/>
          <w:sz w:val="24"/>
          <w:szCs w:val="24"/>
        </w:rPr>
      </w:pPr>
      <w:bookmarkStart w:id="0" w:name="_Hlk22824134"/>
      <w:r w:rsidRPr="00211578">
        <w:rPr>
          <w:rFonts w:ascii="Calibri" w:hAnsi="Calibri" w:cs="Calibri"/>
          <w:b/>
          <w:sz w:val="24"/>
          <w:szCs w:val="24"/>
        </w:rPr>
        <w:t xml:space="preserve">Project </w:t>
      </w:r>
      <w:r w:rsidR="00211578">
        <w:rPr>
          <w:rFonts w:ascii="Calibri" w:hAnsi="Calibri" w:cs="Calibri"/>
          <w:b/>
          <w:sz w:val="24"/>
          <w:szCs w:val="24"/>
        </w:rPr>
        <w:t>T</w:t>
      </w:r>
      <w:r w:rsidRPr="00211578">
        <w:rPr>
          <w:rFonts w:ascii="Calibri" w:hAnsi="Calibri" w:cs="Calibri"/>
          <w:b/>
          <w:sz w:val="24"/>
          <w:szCs w:val="24"/>
        </w:rPr>
        <w:t>itle:</w:t>
      </w:r>
    </w:p>
    <w:p w14:paraId="2B30DF09" w14:textId="0BDA3CFF" w:rsidR="007261AC" w:rsidRDefault="007261AC" w:rsidP="007261AC">
      <w:pPr>
        <w:spacing w:after="0" w:line="276" w:lineRule="auto"/>
        <w:rPr>
          <w:rFonts w:ascii="Calibri" w:hAnsi="Calibri" w:cs="Calibri"/>
          <w:b/>
          <w:sz w:val="24"/>
          <w:szCs w:val="24"/>
        </w:rPr>
      </w:pPr>
      <w:r w:rsidRPr="00211578">
        <w:rPr>
          <w:rFonts w:ascii="Calibri" w:hAnsi="Calibri" w:cs="Calibri"/>
          <w:b/>
          <w:sz w:val="24"/>
          <w:szCs w:val="24"/>
        </w:rPr>
        <w:t>Proponent:</w:t>
      </w:r>
    </w:p>
    <w:p w14:paraId="28781A97" w14:textId="02D4312C" w:rsidR="00973A6B" w:rsidRPr="00211578" w:rsidRDefault="00973A6B" w:rsidP="007261AC">
      <w:pPr>
        <w:spacing w:after="0"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 w:hint="eastAsia"/>
          <w:b/>
          <w:sz w:val="24"/>
          <w:szCs w:val="24"/>
        </w:rPr>
        <w:t>E</w:t>
      </w:r>
      <w:r>
        <w:rPr>
          <w:rFonts w:ascii="Calibri" w:hAnsi="Calibri" w:cs="Calibri"/>
          <w:b/>
          <w:sz w:val="24"/>
          <w:szCs w:val="24"/>
        </w:rPr>
        <w:t xml:space="preserve">xpected Project </w:t>
      </w:r>
      <w:r w:rsidR="00337710">
        <w:rPr>
          <w:rFonts w:ascii="Calibri" w:hAnsi="Calibri" w:cs="Calibri"/>
          <w:b/>
          <w:sz w:val="24"/>
          <w:szCs w:val="24"/>
        </w:rPr>
        <w:t>S</w:t>
      </w:r>
      <w:r>
        <w:rPr>
          <w:rFonts w:ascii="Calibri" w:hAnsi="Calibri" w:cs="Calibri"/>
          <w:b/>
          <w:sz w:val="24"/>
          <w:szCs w:val="24"/>
        </w:rPr>
        <w:t xml:space="preserve">tart </w:t>
      </w:r>
      <w:r w:rsidR="00337710">
        <w:rPr>
          <w:rFonts w:ascii="Calibri" w:hAnsi="Calibri" w:cs="Calibri"/>
          <w:b/>
          <w:sz w:val="24"/>
          <w:szCs w:val="24"/>
        </w:rPr>
        <w:t>D</w:t>
      </w:r>
      <w:r>
        <w:rPr>
          <w:rFonts w:ascii="Calibri" w:hAnsi="Calibri" w:cs="Calibri"/>
          <w:b/>
          <w:sz w:val="24"/>
          <w:szCs w:val="24"/>
        </w:rPr>
        <w:t>ate:</w:t>
      </w:r>
    </w:p>
    <w:p w14:paraId="0CE937C3" w14:textId="77777777" w:rsidR="007261AC" w:rsidRPr="005529CB" w:rsidRDefault="007261AC" w:rsidP="007261AC">
      <w:pPr>
        <w:spacing w:after="0" w:line="276" w:lineRule="auto"/>
        <w:jc w:val="center"/>
        <w:rPr>
          <w:rFonts w:ascii="Calibri" w:hAnsi="Calibri" w:cs="Calibri"/>
          <w:b/>
          <w:sz w:val="24"/>
          <w:szCs w:val="24"/>
        </w:rPr>
      </w:pPr>
    </w:p>
    <w:tbl>
      <w:tblPr>
        <w:tblStyle w:val="TableGrid"/>
        <w:tblW w:w="981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8"/>
        <w:gridCol w:w="6005"/>
        <w:gridCol w:w="1575"/>
        <w:gridCol w:w="1655"/>
      </w:tblGrid>
      <w:tr w:rsidR="001D0FC2" w:rsidRPr="0086454F" w14:paraId="4C639EE7" w14:textId="77777777" w:rsidTr="00E47FED">
        <w:trPr>
          <w:trHeight w:val="374"/>
        </w:trPr>
        <w:tc>
          <w:tcPr>
            <w:tcW w:w="578" w:type="dxa"/>
            <w:shd w:val="clear" w:color="auto" w:fill="00B0F0"/>
            <w:vAlign w:val="center"/>
          </w:tcPr>
          <w:p w14:paraId="6A0CDEFF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No.</w:t>
            </w:r>
          </w:p>
        </w:tc>
        <w:tc>
          <w:tcPr>
            <w:tcW w:w="6005" w:type="dxa"/>
            <w:shd w:val="clear" w:color="auto" w:fill="00B0F0"/>
            <w:vAlign w:val="center"/>
          </w:tcPr>
          <w:p w14:paraId="02D141AE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Deliverables</w:t>
            </w:r>
          </w:p>
        </w:tc>
        <w:tc>
          <w:tcPr>
            <w:tcW w:w="1575" w:type="dxa"/>
            <w:shd w:val="clear" w:color="auto" w:fill="00B0F0"/>
            <w:vAlign w:val="center"/>
          </w:tcPr>
          <w:p w14:paraId="30D15CF2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Disbursement Rate (%)</w:t>
            </w:r>
          </w:p>
        </w:tc>
        <w:tc>
          <w:tcPr>
            <w:tcW w:w="1655" w:type="dxa"/>
            <w:shd w:val="clear" w:color="auto" w:fill="00B0F0"/>
            <w:vAlign w:val="center"/>
          </w:tcPr>
          <w:p w14:paraId="6AE77440" w14:textId="77777777" w:rsidR="0086454F" w:rsidRPr="003D6340" w:rsidRDefault="0086454F" w:rsidP="0056463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</w:pPr>
            <w:r w:rsidRPr="003D6340">
              <w:rPr>
                <w:rFonts w:ascii="Calibri" w:hAnsi="Calibri" w:cs="Calibri"/>
                <w:b/>
                <w:bCs/>
                <w:color w:val="FFFFFF" w:themeColor="background1"/>
                <w:sz w:val="22"/>
              </w:rPr>
              <w:t>Expected Submission Date</w:t>
            </w:r>
          </w:p>
        </w:tc>
      </w:tr>
      <w:tr w:rsidR="0056463D" w:rsidRPr="005529CB" w14:paraId="7618CECD" w14:textId="77777777" w:rsidTr="00D21A81">
        <w:trPr>
          <w:trHeight w:val="171"/>
        </w:trPr>
        <w:tc>
          <w:tcPr>
            <w:tcW w:w="578" w:type="dxa"/>
            <w:vAlign w:val="center"/>
          </w:tcPr>
          <w:p w14:paraId="24D3F43D" w14:textId="6784024E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  <w:r w:rsidRPr="005529CB">
              <w:rPr>
                <w:rFonts w:ascii="Calibri" w:hAnsi="Calibri" w:cs="Calibri"/>
                <w:sz w:val="22"/>
              </w:rPr>
              <w:t>1</w:t>
            </w:r>
          </w:p>
        </w:tc>
        <w:tc>
          <w:tcPr>
            <w:tcW w:w="6005" w:type="dxa"/>
            <w:vAlign w:val="center"/>
          </w:tcPr>
          <w:p w14:paraId="4FE41D4B" w14:textId="725B0BA7" w:rsidR="0086454F" w:rsidRPr="005529CB" w:rsidRDefault="00D42DD3" w:rsidP="00364380">
            <w:pPr>
              <w:spacing w:line="276" w:lineRule="auto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color w:val="000000" w:themeColor="text1"/>
                <w:sz w:val="22"/>
              </w:rPr>
              <w:t>Detailed Work Plan</w:t>
            </w:r>
          </w:p>
        </w:tc>
        <w:tc>
          <w:tcPr>
            <w:tcW w:w="1575" w:type="dxa"/>
            <w:vAlign w:val="center"/>
          </w:tcPr>
          <w:p w14:paraId="7D44AAA6" w14:textId="6C0F4D90" w:rsidR="0086454F" w:rsidRPr="00D42DD3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4E538B6E" w14:textId="48D10904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56463D" w:rsidRPr="005529CB" w14:paraId="0B0B6131" w14:textId="77777777" w:rsidTr="00D21A81">
        <w:trPr>
          <w:trHeight w:val="56"/>
        </w:trPr>
        <w:tc>
          <w:tcPr>
            <w:tcW w:w="578" w:type="dxa"/>
            <w:vAlign w:val="center"/>
          </w:tcPr>
          <w:p w14:paraId="30C2987E" w14:textId="29DAF9E7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0AA20B54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05993AAF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626D02A5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5143F1DD" w14:textId="77777777" w:rsidTr="00D21A81">
        <w:trPr>
          <w:trHeight w:val="255"/>
        </w:trPr>
        <w:tc>
          <w:tcPr>
            <w:tcW w:w="578" w:type="dxa"/>
            <w:vAlign w:val="center"/>
          </w:tcPr>
          <w:p w14:paraId="507DC501" w14:textId="50B1DA79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5CC7C0A1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7635BF6B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06FD7166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3B011B24" w14:textId="77777777" w:rsidTr="00D21A81">
        <w:trPr>
          <w:trHeight w:val="255"/>
        </w:trPr>
        <w:tc>
          <w:tcPr>
            <w:tcW w:w="578" w:type="dxa"/>
            <w:vAlign w:val="center"/>
          </w:tcPr>
          <w:p w14:paraId="7C081CEC" w14:textId="52173FB4" w:rsidR="0086454F" w:rsidRPr="005529CB" w:rsidRDefault="002E64AD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  <w:r w:rsidRPr="005529CB">
              <w:rPr>
                <w:rFonts w:ascii="Calibri" w:hAnsi="Calibri" w:cs="Calibri"/>
                <w:b/>
                <w:sz w:val="22"/>
              </w:rPr>
              <w:t>…</w:t>
            </w:r>
          </w:p>
        </w:tc>
        <w:tc>
          <w:tcPr>
            <w:tcW w:w="6005" w:type="dxa"/>
            <w:vAlign w:val="center"/>
          </w:tcPr>
          <w:p w14:paraId="491126AF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3205DDD1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261B7764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11C07D76" w14:textId="77777777" w:rsidTr="00D21A81">
        <w:trPr>
          <w:trHeight w:val="255"/>
        </w:trPr>
        <w:tc>
          <w:tcPr>
            <w:tcW w:w="578" w:type="dxa"/>
            <w:vAlign w:val="center"/>
          </w:tcPr>
          <w:p w14:paraId="440DA69C" w14:textId="60F3BDDF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22BA8D8D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69D52021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303E7DE3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1B8CB6CA" w14:textId="77777777" w:rsidTr="00D21A81">
        <w:trPr>
          <w:trHeight w:val="255"/>
        </w:trPr>
        <w:tc>
          <w:tcPr>
            <w:tcW w:w="578" w:type="dxa"/>
            <w:vAlign w:val="center"/>
          </w:tcPr>
          <w:p w14:paraId="5C7DC7A8" w14:textId="01C7F9EB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1A9260A9" w14:textId="77777777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7C92E957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2B0EA66B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56463D" w:rsidRPr="005529CB" w14:paraId="1BBA39E6" w14:textId="77777777" w:rsidTr="00D21A81">
        <w:trPr>
          <w:trHeight w:val="255"/>
        </w:trPr>
        <w:tc>
          <w:tcPr>
            <w:tcW w:w="578" w:type="dxa"/>
            <w:vAlign w:val="center"/>
          </w:tcPr>
          <w:p w14:paraId="4E9C41D5" w14:textId="6FCB610B" w:rsidR="0086454F" w:rsidRPr="005529CB" w:rsidRDefault="0086454F" w:rsidP="002E64AD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42942B8D" w14:textId="6856D76F" w:rsidR="0086454F" w:rsidRPr="005529CB" w:rsidRDefault="0086454F" w:rsidP="0056463D">
            <w:pPr>
              <w:spacing w:line="276" w:lineRule="auto"/>
              <w:rPr>
                <w:rFonts w:ascii="Calibri" w:hAnsi="Calibri" w:cs="Calibri"/>
                <w:sz w:val="22"/>
              </w:rPr>
            </w:pPr>
          </w:p>
        </w:tc>
        <w:tc>
          <w:tcPr>
            <w:tcW w:w="1575" w:type="dxa"/>
            <w:vAlign w:val="center"/>
          </w:tcPr>
          <w:p w14:paraId="495787EE" w14:textId="3F280395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Cs/>
                <w:sz w:val="22"/>
              </w:rPr>
            </w:pPr>
          </w:p>
        </w:tc>
        <w:tc>
          <w:tcPr>
            <w:tcW w:w="1655" w:type="dxa"/>
            <w:vAlign w:val="center"/>
          </w:tcPr>
          <w:p w14:paraId="3E0688C8" w14:textId="77777777" w:rsidR="0086454F" w:rsidRPr="005529CB" w:rsidRDefault="0086454F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</w:tr>
      <w:tr w:rsidR="001D0FC2" w:rsidRPr="005529CB" w14:paraId="44900D33" w14:textId="77777777" w:rsidTr="00D21A81">
        <w:trPr>
          <w:trHeight w:val="206"/>
        </w:trPr>
        <w:tc>
          <w:tcPr>
            <w:tcW w:w="578" w:type="dxa"/>
            <w:vAlign w:val="center"/>
          </w:tcPr>
          <w:p w14:paraId="524BECD8" w14:textId="77777777" w:rsidR="001D0FC2" w:rsidRPr="005529CB" w:rsidRDefault="001D0FC2" w:rsidP="00D21A81">
            <w:pPr>
              <w:spacing w:line="276" w:lineRule="auto"/>
              <w:jc w:val="center"/>
              <w:rPr>
                <w:rFonts w:ascii="Calibri" w:hAnsi="Calibri" w:cs="Calibri"/>
                <w:b/>
                <w:sz w:val="22"/>
              </w:rPr>
            </w:pPr>
          </w:p>
        </w:tc>
        <w:tc>
          <w:tcPr>
            <w:tcW w:w="6005" w:type="dxa"/>
            <w:vAlign w:val="center"/>
          </w:tcPr>
          <w:p w14:paraId="21F9E3AD" w14:textId="77777777" w:rsidR="00705419" w:rsidRDefault="001D0FC2" w:rsidP="00D21A8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Chars="0"/>
              <w:rPr>
                <w:rFonts w:ascii="Calibri" w:hAnsi="Calibri" w:cs="Calibri"/>
                <w:sz w:val="22"/>
              </w:rPr>
            </w:pPr>
            <w:r w:rsidRPr="001D0FC2">
              <w:rPr>
                <w:rFonts w:ascii="Calibri" w:hAnsi="Calibri" w:cs="Calibri"/>
                <w:sz w:val="22"/>
              </w:rPr>
              <w:t>Project Completion Report</w:t>
            </w:r>
            <w:r w:rsidR="002E64AD">
              <w:rPr>
                <w:rFonts w:ascii="Calibri" w:hAnsi="Calibri" w:cs="Calibri"/>
                <w:sz w:val="22"/>
              </w:rPr>
              <w:t xml:space="preserve"> </w:t>
            </w:r>
          </w:p>
          <w:p w14:paraId="705D9D8E" w14:textId="6693B894" w:rsidR="00705419" w:rsidRDefault="00705419" w:rsidP="00D21A8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Chars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nnual Report</w:t>
            </w:r>
            <w:r w:rsidR="001D0FC2">
              <w:rPr>
                <w:rFonts w:ascii="Calibri" w:hAnsi="Calibri" w:cs="Calibri"/>
                <w:sz w:val="22"/>
              </w:rPr>
              <w:t xml:space="preserve"> </w:t>
            </w:r>
          </w:p>
          <w:p w14:paraId="73406E6D" w14:textId="73B9B9DA" w:rsidR="001D0FC2" w:rsidRPr="001D0FC2" w:rsidRDefault="001D0FC2" w:rsidP="00D21A8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Chars="0"/>
              <w:rPr>
                <w:rFonts w:ascii="Calibri" w:hAnsi="Calibri" w:cs="Calibri"/>
                <w:sz w:val="22"/>
              </w:rPr>
            </w:pPr>
            <w:r w:rsidRPr="001D0FC2">
              <w:rPr>
                <w:rFonts w:ascii="Calibri" w:hAnsi="Calibri" w:cs="Calibri"/>
                <w:sz w:val="22"/>
              </w:rPr>
              <w:t xml:space="preserve">Financial Report </w:t>
            </w:r>
          </w:p>
        </w:tc>
        <w:tc>
          <w:tcPr>
            <w:tcW w:w="1575" w:type="dxa"/>
            <w:vAlign w:val="center"/>
          </w:tcPr>
          <w:p w14:paraId="09D94968" w14:textId="50804C4B" w:rsidR="001D0FC2" w:rsidRPr="005529CB" w:rsidRDefault="001D0FC2" w:rsidP="002E64AD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1</w:t>
            </w:r>
            <w:r>
              <w:rPr>
                <w:rFonts w:ascii="Calibri" w:hAnsi="Calibri" w:cs="Calibri"/>
                <w:sz w:val="22"/>
              </w:rPr>
              <w:t>5% (Fixed)</w:t>
            </w:r>
          </w:p>
        </w:tc>
        <w:tc>
          <w:tcPr>
            <w:tcW w:w="1655" w:type="dxa"/>
            <w:vAlign w:val="center"/>
          </w:tcPr>
          <w:p w14:paraId="6FE1CD5B" w14:textId="6B7C08B6" w:rsidR="001D0FC2" w:rsidRPr="003D6340" w:rsidRDefault="001D0FC2" w:rsidP="00D21A81">
            <w:pPr>
              <w:spacing w:line="276" w:lineRule="auto"/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14:paraId="153A5F1E" w14:textId="77777777" w:rsidR="007261AC" w:rsidRPr="005529CB" w:rsidRDefault="007261AC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E6D4170" w14:textId="77777777" w:rsidR="0096291C" w:rsidRDefault="0096291C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4508A3F" w14:textId="77777777" w:rsidR="00D018A7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54134EF" w14:textId="77777777" w:rsidR="00D018A7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0D1AD88" w14:textId="77777777" w:rsidR="00D018A7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2713FFC7" w14:textId="77777777" w:rsidR="00D018A7" w:rsidRPr="005529CB" w:rsidRDefault="00D018A7" w:rsidP="003D6340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</w:tblGrid>
      <w:tr w:rsidR="0048446A" w14:paraId="41FE75F4" w14:textId="77777777" w:rsidTr="0099789E">
        <w:tc>
          <w:tcPr>
            <w:tcW w:w="43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063FBA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45308EB6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0AE42EB9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4F04D959" w14:textId="77777777" w:rsidR="0048446A" w:rsidRDefault="0048446A" w:rsidP="00F46BFF">
            <w:pPr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</w:p>
          <w:p w14:paraId="3E51D63F" w14:textId="6CF58668" w:rsidR="0048446A" w:rsidRPr="001E5AFD" w:rsidRDefault="0048446A" w:rsidP="0099789E">
            <w:pPr>
              <w:jc w:val="center"/>
              <w:rPr>
                <w:rFonts w:ascii="Calibri" w:hAnsi="Calibri" w:cs="Calibri"/>
                <w:b/>
                <w:bCs/>
                <w:i/>
                <w:iCs/>
                <w:sz w:val="22"/>
              </w:rPr>
            </w:pPr>
            <w:r>
              <w:rPr>
                <w:rFonts w:ascii="Calibri" w:hAnsi="Calibri" w:cs="Calibri" w:hint="eastAsia"/>
                <w:b/>
                <w:bCs/>
                <w:i/>
                <w:iCs/>
                <w:sz w:val="22"/>
              </w:rPr>
              <w:t>(</w:t>
            </w:r>
            <w:r>
              <w:rPr>
                <w:rFonts w:ascii="Calibri" w:hAnsi="Calibri" w:cs="Calibri"/>
                <w:b/>
                <w:bCs/>
                <w:i/>
                <w:iCs/>
                <w:sz w:val="22"/>
              </w:rPr>
              <w:t>Signature)</w:t>
            </w:r>
          </w:p>
        </w:tc>
      </w:tr>
      <w:tr w:rsidR="0048446A" w14:paraId="594880A2" w14:textId="77777777" w:rsidTr="0099789E">
        <w:trPr>
          <w:trHeight w:val="391"/>
        </w:trPr>
        <w:tc>
          <w:tcPr>
            <w:tcW w:w="4390" w:type="dxa"/>
            <w:tcBorders>
              <w:left w:val="nil"/>
              <w:bottom w:val="nil"/>
              <w:right w:val="nil"/>
            </w:tcBorders>
            <w:vAlign w:val="center"/>
          </w:tcPr>
          <w:p w14:paraId="18CD709F" w14:textId="41AF30A3" w:rsidR="0048446A" w:rsidRPr="0099789E" w:rsidRDefault="0048446A" w:rsidP="0099789E">
            <w:pPr>
              <w:spacing w:line="276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9789E">
              <w:rPr>
                <w:rFonts w:ascii="Calibri" w:hAnsi="Calibri" w:cs="Calibri" w:hint="eastAsia"/>
                <w:b/>
                <w:bCs/>
                <w:sz w:val="24"/>
                <w:szCs w:val="24"/>
              </w:rPr>
              <w:t>N</w:t>
            </w:r>
            <w:r w:rsidRPr="0099789E">
              <w:rPr>
                <w:rFonts w:ascii="Calibri" w:hAnsi="Calibri" w:cs="Calibri"/>
                <w:b/>
                <w:bCs/>
                <w:sz w:val="24"/>
                <w:szCs w:val="24"/>
              </w:rPr>
              <w:t>ame</w:t>
            </w:r>
            <w:r w:rsidR="0099789E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  <w:p w14:paraId="7860D35C" w14:textId="78E9BADF" w:rsidR="0048446A" w:rsidRPr="0099789E" w:rsidRDefault="0048446A" w:rsidP="0099789E">
            <w:pPr>
              <w:spacing w:line="276" w:lineRule="auto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99789E">
              <w:rPr>
                <w:rFonts w:ascii="Calibri" w:hAnsi="Calibri" w:cs="Calibri" w:hint="eastAsia"/>
                <w:b/>
                <w:bCs/>
                <w:sz w:val="24"/>
                <w:szCs w:val="24"/>
              </w:rPr>
              <w:t>T</w:t>
            </w:r>
            <w:r w:rsidRPr="0099789E">
              <w:rPr>
                <w:rFonts w:ascii="Calibri" w:hAnsi="Calibri" w:cs="Calibri"/>
                <w:b/>
                <w:bCs/>
                <w:sz w:val="24"/>
                <w:szCs w:val="24"/>
              </w:rPr>
              <w:t>itle</w:t>
            </w:r>
            <w:r w:rsidR="0099789E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  <w:p w14:paraId="59FFE52F" w14:textId="39B2FF2A" w:rsidR="0048446A" w:rsidRPr="001E5AFD" w:rsidRDefault="0048446A" w:rsidP="0099789E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99789E">
              <w:rPr>
                <w:rFonts w:ascii="Calibri" w:hAnsi="Calibri" w:cs="Calibri" w:hint="eastAsia"/>
                <w:b/>
                <w:bCs/>
                <w:sz w:val="24"/>
                <w:szCs w:val="24"/>
              </w:rPr>
              <w:t>D</w:t>
            </w:r>
            <w:r w:rsidRPr="0099789E">
              <w:rPr>
                <w:rFonts w:ascii="Calibri" w:hAnsi="Calibri" w:cs="Calibri"/>
                <w:b/>
                <w:bCs/>
                <w:sz w:val="24"/>
                <w:szCs w:val="24"/>
              </w:rPr>
              <w:t>ate</w:t>
            </w:r>
            <w:r w:rsidR="0099789E"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</w:tr>
    </w:tbl>
    <w:p w14:paraId="509A3611" w14:textId="77777777" w:rsidR="0096291C" w:rsidRDefault="0096291C" w:rsidP="0099789E">
      <w:pPr>
        <w:spacing w:after="0" w:line="276" w:lineRule="auto"/>
        <w:rPr>
          <w:rFonts w:ascii="Calibri" w:hAnsi="Calibri" w:cs="Calibri"/>
          <w:sz w:val="24"/>
          <w:szCs w:val="24"/>
        </w:rPr>
      </w:pPr>
    </w:p>
    <w:p w14:paraId="5E94BB08" w14:textId="389A5767" w:rsidR="00D72463" w:rsidRPr="00D21A81" w:rsidRDefault="007261AC" w:rsidP="00D21A81">
      <w:r w:rsidRPr="003D6340">
        <w:t xml:space="preserve"> </w:t>
      </w:r>
      <w:bookmarkEnd w:id="0"/>
    </w:p>
    <w:sectPr w:rsidR="00D72463" w:rsidRPr="00D21A81" w:rsidSect="003D6340">
      <w:headerReference w:type="default" r:id="rId11"/>
      <w:footerReference w:type="default" r:id="rId12"/>
      <w:pgSz w:w="11906" w:h="16838"/>
      <w:pgMar w:top="1701" w:right="1134" w:bottom="1440" w:left="1134" w:header="567" w:footer="45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3C039" w14:textId="77777777" w:rsidR="00A84DB4" w:rsidRDefault="00A84DB4" w:rsidP="008D554B">
      <w:pPr>
        <w:spacing w:after="0" w:line="240" w:lineRule="auto"/>
      </w:pPr>
      <w:r>
        <w:separator/>
      </w:r>
    </w:p>
  </w:endnote>
  <w:endnote w:type="continuationSeparator" w:id="0">
    <w:p w14:paraId="44D596F6" w14:textId="77777777" w:rsidR="00A84DB4" w:rsidRDefault="00A84DB4" w:rsidP="008D554B">
      <w:pPr>
        <w:spacing w:after="0" w:line="240" w:lineRule="auto"/>
      </w:pPr>
      <w:r>
        <w:continuationSeparator/>
      </w:r>
    </w:p>
  </w:endnote>
  <w:endnote w:type="continuationNotice" w:id="1">
    <w:p w14:paraId="02F88158" w14:textId="77777777" w:rsidR="00A84DB4" w:rsidRDefault="00A84D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Noto Sans Symbols">
    <w:altName w:val="Calibri"/>
    <w:charset w:val="00"/>
    <w:family w:val="auto"/>
    <w:pitch w:val="default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58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34A86A" w14:textId="77777777" w:rsidR="00985ACD" w:rsidRDefault="00985A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2C7C11" w14:textId="45999ACA" w:rsidR="00985ACD" w:rsidRPr="003D6340" w:rsidRDefault="0048757E" w:rsidP="003D6340">
    <w:pPr>
      <w:pStyle w:val="Header"/>
      <w:wordWrap/>
      <w:adjustRightInd w:val="0"/>
      <w:spacing w:after="0" w:line="240" w:lineRule="exact"/>
      <w:jc w:val="right"/>
      <w:rPr>
        <w:rFonts w:ascii="Lato" w:eastAsia="맑은 고딕" w:hAnsi="Lato" w:cs="Cambria"/>
        <w:i/>
        <w:iCs/>
        <w:color w:val="AEAAAA" w:themeColor="background2" w:themeShade="BF"/>
        <w:kern w:val="0"/>
        <w:sz w:val="18"/>
        <w:szCs w:val="18"/>
      </w:rPr>
    </w:pPr>
    <w:r w:rsidRPr="00C84D34">
      <w:rPr>
        <w:rFonts w:ascii="Lato" w:eastAsia="맑은 고딕" w:hAnsi="Lato" w:cs="Cambria"/>
        <w:i/>
        <w:iCs/>
        <w:color w:val="AEAAAA" w:themeColor="background2" w:themeShade="BF"/>
        <w:kern w:val="0"/>
        <w:sz w:val="18"/>
        <w:szCs w:val="18"/>
      </w:rPr>
      <w:t>Template</w:t>
    </w:r>
    <w:r>
      <w:rPr>
        <w:rFonts w:ascii="Lato" w:eastAsia="맑은 고딕" w:hAnsi="Lato" w:cs="Cambria"/>
        <w:i/>
        <w:iCs/>
        <w:color w:val="AEAAAA" w:themeColor="background2" w:themeShade="BF"/>
        <w:kern w:val="0"/>
        <w:sz w:val="18"/>
        <w:szCs w:val="18"/>
      </w:rPr>
      <w:t xml:space="preserve"> ver.</w:t>
    </w:r>
    <w:r w:rsidRPr="00C84D34">
      <w:rPr>
        <w:rFonts w:ascii="Lato" w:eastAsia="맑은 고딕" w:hAnsi="Lato" w:cs="Cambria"/>
        <w:i/>
        <w:iCs/>
        <w:color w:val="AEAAAA" w:themeColor="background2" w:themeShade="BF"/>
        <w:kern w:val="0"/>
        <w:sz w:val="18"/>
        <w:szCs w:val="18"/>
      </w:rPr>
      <w:t xml:space="preserve"> 202</w:t>
    </w:r>
    <w:r>
      <w:rPr>
        <w:rFonts w:ascii="Lato" w:eastAsia="맑은 고딕" w:hAnsi="Lato" w:cs="Cambria"/>
        <w:i/>
        <w:iCs/>
        <w:color w:val="AEAAAA" w:themeColor="background2" w:themeShade="BF"/>
        <w:kern w:val="0"/>
        <w:sz w:val="18"/>
        <w:szCs w:val="18"/>
      </w:rPr>
      <w:t>2</w:t>
    </w:r>
    <w:r w:rsidRPr="00C84D34">
      <w:rPr>
        <w:rFonts w:ascii="Lato" w:eastAsia="맑은 고딕" w:hAnsi="Lato" w:cs="Cambria"/>
        <w:i/>
        <w:iCs/>
        <w:color w:val="AEAAAA" w:themeColor="background2" w:themeShade="BF"/>
        <w:kern w:val="0"/>
        <w:sz w:val="18"/>
        <w:szCs w:val="18"/>
      </w:rPr>
      <w:t>.</w:t>
    </w:r>
    <w:r>
      <w:rPr>
        <w:rFonts w:ascii="Lato" w:eastAsia="맑은 고딕" w:hAnsi="Lato" w:cs="Cambria"/>
        <w:i/>
        <w:iCs/>
        <w:color w:val="AEAAAA" w:themeColor="background2" w:themeShade="BF"/>
        <w:kern w:val="0"/>
        <w:sz w:val="18"/>
        <w:szCs w:val="18"/>
      </w:rPr>
      <w:t>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67675" w14:textId="77777777" w:rsidR="00A84DB4" w:rsidRDefault="00A84DB4" w:rsidP="008D554B">
      <w:pPr>
        <w:spacing w:after="0" w:line="240" w:lineRule="auto"/>
      </w:pPr>
      <w:r>
        <w:separator/>
      </w:r>
    </w:p>
  </w:footnote>
  <w:footnote w:type="continuationSeparator" w:id="0">
    <w:p w14:paraId="03A4CC91" w14:textId="77777777" w:rsidR="00A84DB4" w:rsidRDefault="00A84DB4" w:rsidP="008D554B">
      <w:pPr>
        <w:spacing w:after="0" w:line="240" w:lineRule="auto"/>
      </w:pPr>
      <w:r>
        <w:continuationSeparator/>
      </w:r>
    </w:p>
  </w:footnote>
  <w:footnote w:type="continuationNotice" w:id="1">
    <w:p w14:paraId="4AE94E5F" w14:textId="77777777" w:rsidR="00A84DB4" w:rsidRDefault="00A84D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71CDC" w14:textId="5D98680D" w:rsidR="008D554B" w:rsidRDefault="005D68C4" w:rsidP="006277DC">
    <w:pPr>
      <w:pStyle w:val="Header"/>
      <w:spacing w:line="240" w:lineRule="auto"/>
      <w:ind w:right="200"/>
      <w:jc w:val="right"/>
      <w:rPr>
        <w:rFonts w:ascii="Lato" w:hAnsi="Lato"/>
        <w:sz w:val="18"/>
        <w:szCs w:val="18"/>
      </w:rPr>
    </w:pPr>
    <w:r w:rsidRPr="004D46F0">
      <w:rPr>
        <w:rFonts w:ascii="Lato" w:hAnsi="Lato"/>
        <w:noProof/>
        <w:sz w:val="18"/>
        <w:szCs w:val="18"/>
      </w:rPr>
      <w:drawing>
        <wp:anchor distT="0" distB="0" distL="114300" distR="114300" simplePos="0" relativeHeight="251661312" behindDoc="0" locked="0" layoutInCell="1" allowOverlap="1" wp14:anchorId="32645AC2" wp14:editId="1D308D16">
          <wp:simplePos x="0" y="0"/>
          <wp:positionH relativeFrom="column">
            <wp:posOffset>5186045</wp:posOffset>
          </wp:positionH>
          <wp:positionV relativeFrom="paragraph">
            <wp:posOffset>0</wp:posOffset>
          </wp:positionV>
          <wp:extent cx="869950" cy="327025"/>
          <wp:effectExtent l="0" t="0" r="6350" b="0"/>
          <wp:wrapNone/>
          <wp:docPr id="19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995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D46F0" w:rsidRPr="004D46F0">
      <w:rPr>
        <w:rFonts w:ascii="Lato" w:hAnsi="Lato"/>
        <w:noProof/>
        <w:sz w:val="18"/>
        <w:szCs w:val="18"/>
      </w:rPr>
      <w:drawing>
        <wp:anchor distT="0" distB="0" distL="114300" distR="114300" simplePos="0" relativeHeight="251669504" behindDoc="1" locked="0" layoutInCell="1" allowOverlap="1" wp14:anchorId="7E9E4658" wp14:editId="0383CBE5">
          <wp:simplePos x="0" y="0"/>
          <wp:positionH relativeFrom="column">
            <wp:posOffset>2830409</wp:posOffset>
          </wp:positionH>
          <wp:positionV relativeFrom="paragraph">
            <wp:posOffset>-93867</wp:posOffset>
          </wp:positionV>
          <wp:extent cx="493395" cy="493395"/>
          <wp:effectExtent l="0" t="0" r="1905" b="1905"/>
          <wp:wrapThrough wrapText="bothSides">
            <wp:wrapPolygon edited="0">
              <wp:start x="0" y="0"/>
              <wp:lineTo x="0" y="20849"/>
              <wp:lineTo x="20849" y="20849"/>
              <wp:lineTo x="20849" y="0"/>
              <wp:lineTo x="0" y="0"/>
            </wp:wrapPolygon>
          </wp:wrapThrough>
          <wp:docPr id="20" name="Picture 2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3395" cy="4933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4BFB" w:rsidRPr="002C6B41">
      <w:rPr>
        <w:rFonts w:ascii="Lato" w:hAnsi="Lato" w:cs="Calibri"/>
        <w:noProof/>
      </w:rPr>
      <w:drawing>
        <wp:anchor distT="0" distB="0" distL="114300" distR="114300" simplePos="0" relativeHeight="251653120" behindDoc="1" locked="0" layoutInCell="1" allowOverlap="1" wp14:anchorId="3315CD14" wp14:editId="22CBE674">
          <wp:simplePos x="0" y="0"/>
          <wp:positionH relativeFrom="column">
            <wp:posOffset>107219</wp:posOffset>
          </wp:positionH>
          <wp:positionV relativeFrom="paragraph">
            <wp:posOffset>-13161</wp:posOffset>
          </wp:positionV>
          <wp:extent cx="1133475" cy="365125"/>
          <wp:effectExtent l="0" t="0" r="9525" b="0"/>
          <wp:wrapTight wrapText="bothSides">
            <wp:wrapPolygon edited="0">
              <wp:start x="7261" y="0"/>
              <wp:lineTo x="0" y="0"/>
              <wp:lineTo x="0" y="20285"/>
              <wp:lineTo x="9802" y="20285"/>
              <wp:lineTo x="21418" y="18031"/>
              <wp:lineTo x="21418" y="2254"/>
              <wp:lineTo x="12706" y="0"/>
              <wp:lineTo x="7261" y="0"/>
            </wp:wrapPolygon>
          </wp:wrapTight>
          <wp:docPr id="21" name="Picture 21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ome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365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3DBA" w:rsidRPr="003E3DBA">
      <w:rPr>
        <w:rFonts w:ascii="Lato" w:hAnsi="Lato"/>
        <w:sz w:val="18"/>
        <w:szCs w:val="18"/>
      </w:rPr>
      <w:t xml:space="preserve"> </w:t>
    </w:r>
  </w:p>
  <w:p w14:paraId="02C35F64" w14:textId="77777777" w:rsidR="003E3DBA" w:rsidRDefault="003E3DBA" w:rsidP="006277DC">
    <w:pPr>
      <w:pStyle w:val="Header"/>
      <w:spacing w:line="240" w:lineRule="auto"/>
      <w:ind w:right="200"/>
      <w:jc w:val="right"/>
      <w:rPr>
        <w:rFonts w:ascii="Lato" w:hAnsi="Lato"/>
        <w:sz w:val="18"/>
        <w:szCs w:val="18"/>
      </w:rPr>
    </w:pPr>
  </w:p>
  <w:p w14:paraId="5B0243B1" w14:textId="77777777" w:rsidR="00D57077" w:rsidRPr="001D0FC2" w:rsidRDefault="00D57077" w:rsidP="00D57077">
    <w:pPr>
      <w:rPr>
        <w:rFonts w:ascii="Calibri" w:hAnsi="Calibri" w:cs="Calibri"/>
        <w:b/>
        <w:bCs/>
        <w:i/>
        <w:color w:val="00B99B"/>
        <w:sz w:val="32"/>
        <w:szCs w:val="32"/>
      </w:rPr>
    </w:pPr>
    <w:r w:rsidRPr="001D0FC2">
      <w:rPr>
        <w:rFonts w:ascii="Calibri" w:hAnsi="Calibri" w:cs="Calibri"/>
        <w:b/>
        <w:bCs/>
        <w:i/>
        <w:color w:val="00B99B"/>
        <w:sz w:val="32"/>
        <w:szCs w:val="32"/>
      </w:rPr>
      <w:t>Annex 1. Project Deliverables</w:t>
    </w:r>
  </w:p>
  <w:p w14:paraId="53C8D78E" w14:textId="77777777" w:rsidR="00D57077" w:rsidRDefault="00D57077" w:rsidP="006277DC">
    <w:pPr>
      <w:pStyle w:val="Header"/>
      <w:spacing w:line="240" w:lineRule="auto"/>
      <w:ind w:right="200"/>
      <w:jc w:val="right"/>
      <w:rPr>
        <w:rFonts w:ascii="Lato" w:hAnsi="Lato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7285D"/>
    <w:multiLevelType w:val="multilevel"/>
    <w:tmpl w:val="664E1B20"/>
    <w:lvl w:ilvl="0">
      <w:start w:val="1"/>
      <w:numFmt w:val="bullet"/>
      <w:lvlText w:val="●"/>
      <w:lvlJc w:val="left"/>
      <w:pPr>
        <w:ind w:left="1135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855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575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295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015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735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455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175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895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13F97DD5"/>
    <w:multiLevelType w:val="hybridMultilevel"/>
    <w:tmpl w:val="BFF811E8"/>
    <w:lvl w:ilvl="0" w:tplc="9B2420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471FB"/>
    <w:multiLevelType w:val="hybridMultilevel"/>
    <w:tmpl w:val="DFCAC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E6DBE"/>
    <w:multiLevelType w:val="hybridMultilevel"/>
    <w:tmpl w:val="371A6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F30D8"/>
    <w:multiLevelType w:val="hybridMultilevel"/>
    <w:tmpl w:val="193A27B2"/>
    <w:lvl w:ilvl="0" w:tplc="04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FFFFFFFF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C2B6680"/>
    <w:multiLevelType w:val="hybridMultilevel"/>
    <w:tmpl w:val="165C4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E4FBC"/>
    <w:multiLevelType w:val="hybridMultilevel"/>
    <w:tmpl w:val="8F16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C2BBD"/>
    <w:multiLevelType w:val="hybridMultilevel"/>
    <w:tmpl w:val="ADCA8926"/>
    <w:lvl w:ilvl="0" w:tplc="0ECC239E">
      <w:start w:val="1"/>
      <w:numFmt w:val="bullet"/>
      <w:lvlText w:val="-"/>
      <w:lvlJc w:val="left"/>
      <w:pPr>
        <w:ind w:left="760" w:hanging="360"/>
      </w:pPr>
      <w:rPr>
        <w:rFonts w:ascii="Lato" w:eastAsiaTheme="minorEastAsia" w:hAnsi="Lato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3885FBB"/>
    <w:multiLevelType w:val="hybridMultilevel"/>
    <w:tmpl w:val="5BB24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F5EAA"/>
    <w:multiLevelType w:val="hybridMultilevel"/>
    <w:tmpl w:val="F5B276EE"/>
    <w:lvl w:ilvl="0" w:tplc="9B2420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01C21"/>
    <w:multiLevelType w:val="hybridMultilevel"/>
    <w:tmpl w:val="D8B4F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27AB0FCC"/>
    <w:multiLevelType w:val="hybridMultilevel"/>
    <w:tmpl w:val="84C01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68676A"/>
    <w:multiLevelType w:val="multilevel"/>
    <w:tmpl w:val="359E66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bullet"/>
      <w:lvlText w:val="■"/>
      <w:lvlJc w:val="left"/>
      <w:pPr>
        <w:ind w:left="2160" w:hanging="18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18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180"/>
      </w:pPr>
    </w:lvl>
  </w:abstractNum>
  <w:abstractNum w:abstractNumId="13" w15:restartNumberingAfterBreak="0">
    <w:nsid w:val="2DB524B7"/>
    <w:multiLevelType w:val="multilevel"/>
    <w:tmpl w:val="927E7FA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2EEF3304"/>
    <w:multiLevelType w:val="hybridMultilevel"/>
    <w:tmpl w:val="94E80ECE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308C2382"/>
    <w:multiLevelType w:val="hybridMultilevel"/>
    <w:tmpl w:val="56CEA396"/>
    <w:lvl w:ilvl="0" w:tplc="3274E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AC6DA8"/>
    <w:multiLevelType w:val="hybridMultilevel"/>
    <w:tmpl w:val="4FE09F12"/>
    <w:lvl w:ilvl="0" w:tplc="0409000F">
      <w:start w:val="1"/>
      <w:numFmt w:val="decimal"/>
      <w:lvlText w:val="%1."/>
      <w:lvlJc w:val="left"/>
      <w:pPr>
        <w:ind w:left="1200" w:hanging="400"/>
      </w:pPr>
      <w:rPr>
        <w:rFonts w:hint="default"/>
      </w:rPr>
    </w:lvl>
    <w:lvl w:ilvl="1" w:tplc="FFFFFFFF">
      <w:numFmt w:val="bullet"/>
      <w:lvlText w:val="−"/>
      <w:lvlJc w:val="left"/>
      <w:pPr>
        <w:ind w:left="15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7" w15:restartNumberingAfterBreak="0">
    <w:nsid w:val="357A4FC7"/>
    <w:multiLevelType w:val="hybridMultilevel"/>
    <w:tmpl w:val="B24ECD9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35D145DE"/>
    <w:multiLevelType w:val="multilevel"/>
    <w:tmpl w:val="4CFCBC6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38D27DAF"/>
    <w:multiLevelType w:val="hybridMultilevel"/>
    <w:tmpl w:val="F2AC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F38E8"/>
    <w:multiLevelType w:val="multilevel"/>
    <w:tmpl w:val="C834FD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1" w15:restartNumberingAfterBreak="0">
    <w:nsid w:val="3B100F80"/>
    <w:multiLevelType w:val="hybridMultilevel"/>
    <w:tmpl w:val="A802CF6A"/>
    <w:lvl w:ilvl="0" w:tplc="69DEFD78">
      <w:start w:val="1"/>
      <w:numFmt w:val="bullet"/>
      <w:lvlText w:val="-"/>
      <w:lvlJc w:val="left"/>
      <w:pPr>
        <w:ind w:left="690" w:hanging="360"/>
      </w:pPr>
      <w:rPr>
        <w:rFonts w:ascii="Lato" w:eastAsiaTheme="minorEastAsia" w:hAnsi="Lato" w:cs="Calibri" w:hint="default"/>
        <w:i w:val="0"/>
      </w:rPr>
    </w:lvl>
    <w:lvl w:ilvl="1" w:tplc="04090003" w:tentative="1">
      <w:start w:val="1"/>
      <w:numFmt w:val="bullet"/>
      <w:lvlText w:val=""/>
      <w:lvlJc w:val="left"/>
      <w:pPr>
        <w:ind w:left="113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0" w:hanging="400"/>
      </w:pPr>
      <w:rPr>
        <w:rFonts w:ascii="Wingdings" w:hAnsi="Wingdings" w:hint="default"/>
      </w:rPr>
    </w:lvl>
  </w:abstractNum>
  <w:abstractNum w:abstractNumId="22" w15:restartNumberingAfterBreak="0">
    <w:nsid w:val="40E851BD"/>
    <w:multiLevelType w:val="hybridMultilevel"/>
    <w:tmpl w:val="DDEAF0C2"/>
    <w:lvl w:ilvl="0" w:tplc="7DFE0A8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47CC31C3"/>
    <w:multiLevelType w:val="hybridMultilevel"/>
    <w:tmpl w:val="6E2CFAB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7A2635"/>
    <w:multiLevelType w:val="hybridMultilevel"/>
    <w:tmpl w:val="AA423DD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0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DAC0DCD"/>
    <w:multiLevelType w:val="hybridMultilevel"/>
    <w:tmpl w:val="4552B50E"/>
    <w:lvl w:ilvl="0" w:tplc="8926F366">
      <w:start w:val="1"/>
      <w:numFmt w:val="lowerLetter"/>
      <w:lvlText w:val="(%1)"/>
      <w:lvlJc w:val="left"/>
      <w:pPr>
        <w:ind w:left="1069" w:hanging="360"/>
      </w:pPr>
      <w:rPr>
        <w:rFonts w:eastAsiaTheme="minorEastAsia" w:hint="default"/>
        <w:b/>
        <w:i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8016986"/>
    <w:multiLevelType w:val="hybridMultilevel"/>
    <w:tmpl w:val="107CC640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FFFFFFFF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835399B"/>
    <w:multiLevelType w:val="hybridMultilevel"/>
    <w:tmpl w:val="4E28C35E"/>
    <w:lvl w:ilvl="0" w:tplc="0409000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1" w:tplc="FFFFFFFF">
      <w:numFmt w:val="bullet"/>
      <w:lvlText w:val="−"/>
      <w:lvlJc w:val="left"/>
      <w:pPr>
        <w:ind w:left="1560" w:hanging="360"/>
      </w:pPr>
      <w:rPr>
        <w:rFonts w:ascii="Cambria" w:eastAsiaTheme="minorEastAsia" w:hAnsi="Cambria" w:cs="Cambria" w:hint="default"/>
        <w:sz w:val="18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8" w15:restartNumberingAfterBreak="0">
    <w:nsid w:val="59F9010F"/>
    <w:multiLevelType w:val="multilevel"/>
    <w:tmpl w:val="603C6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abstractNum w:abstractNumId="29" w15:restartNumberingAfterBreak="0">
    <w:nsid w:val="5CFA27B7"/>
    <w:multiLevelType w:val="hybridMultilevel"/>
    <w:tmpl w:val="845C1B52"/>
    <w:lvl w:ilvl="0" w:tplc="A1DADB3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166527D"/>
    <w:multiLevelType w:val="hybridMultilevel"/>
    <w:tmpl w:val="1AA8F8A2"/>
    <w:lvl w:ilvl="0" w:tplc="AA8ADE42">
      <w:start w:val="1"/>
      <w:numFmt w:val="bullet"/>
      <w:lvlText w:val="-"/>
      <w:lvlJc w:val="left"/>
      <w:pPr>
        <w:ind w:left="760" w:hanging="360"/>
      </w:pPr>
      <w:rPr>
        <w:rFonts w:ascii="Lato" w:eastAsiaTheme="minorEastAsia" w:hAnsi="Lato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692B571F"/>
    <w:multiLevelType w:val="hybridMultilevel"/>
    <w:tmpl w:val="12407422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23AA9EA">
      <w:numFmt w:val="bullet"/>
      <w:lvlText w:val="−"/>
      <w:lvlJc w:val="left"/>
      <w:pPr>
        <w:ind w:left="1160" w:hanging="360"/>
      </w:pPr>
      <w:rPr>
        <w:rFonts w:ascii="Cambria" w:eastAsiaTheme="minorEastAsia" w:hAnsi="Cambria" w:cs="Cambria" w:hint="default"/>
        <w:sz w:val="18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6EAB6B60"/>
    <w:multiLevelType w:val="hybridMultilevel"/>
    <w:tmpl w:val="4D4E177C"/>
    <w:lvl w:ilvl="0" w:tplc="55FE6A34">
      <w:start w:val="1"/>
      <w:numFmt w:val="lowerLetter"/>
      <w:lvlText w:val="(%1)"/>
      <w:lvlJc w:val="left"/>
      <w:pPr>
        <w:ind w:left="1080" w:hanging="360"/>
      </w:pPr>
      <w:rPr>
        <w:rFonts w:eastAsia="Times New Roman" w:hint="default"/>
        <w:b w:val="0"/>
        <w:bCs/>
        <w:i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EAF0079"/>
    <w:multiLevelType w:val="hybridMultilevel"/>
    <w:tmpl w:val="62B058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484274919">
    <w:abstractNumId w:val="31"/>
  </w:num>
  <w:num w:numId="2" w16cid:durableId="1459106498">
    <w:abstractNumId w:val="24"/>
  </w:num>
  <w:num w:numId="3" w16cid:durableId="278952467">
    <w:abstractNumId w:val="17"/>
  </w:num>
  <w:num w:numId="4" w16cid:durableId="215776549">
    <w:abstractNumId w:val="4"/>
  </w:num>
  <w:num w:numId="5" w16cid:durableId="1824661076">
    <w:abstractNumId w:val="26"/>
  </w:num>
  <w:num w:numId="6" w16cid:durableId="1543712014">
    <w:abstractNumId w:val="27"/>
  </w:num>
  <w:num w:numId="7" w16cid:durableId="370233123">
    <w:abstractNumId w:val="16"/>
  </w:num>
  <w:num w:numId="8" w16cid:durableId="725422375">
    <w:abstractNumId w:val="5"/>
  </w:num>
  <w:num w:numId="9" w16cid:durableId="1808158032">
    <w:abstractNumId w:val="11"/>
  </w:num>
  <w:num w:numId="10" w16cid:durableId="2008509810">
    <w:abstractNumId w:val="1"/>
  </w:num>
  <w:num w:numId="11" w16cid:durableId="642083877">
    <w:abstractNumId w:val="32"/>
  </w:num>
  <w:num w:numId="12" w16cid:durableId="1058478354">
    <w:abstractNumId w:val="25"/>
  </w:num>
  <w:num w:numId="13" w16cid:durableId="2128964436">
    <w:abstractNumId w:val="23"/>
  </w:num>
  <w:num w:numId="14" w16cid:durableId="449477249">
    <w:abstractNumId w:val="28"/>
  </w:num>
  <w:num w:numId="15" w16cid:durableId="1568959243">
    <w:abstractNumId w:val="9"/>
  </w:num>
  <w:num w:numId="16" w16cid:durableId="895164262">
    <w:abstractNumId w:val="33"/>
  </w:num>
  <w:num w:numId="17" w16cid:durableId="740643026">
    <w:abstractNumId w:val="15"/>
  </w:num>
  <w:num w:numId="18" w16cid:durableId="775905051">
    <w:abstractNumId w:val="3"/>
  </w:num>
  <w:num w:numId="19" w16cid:durableId="822043535">
    <w:abstractNumId w:val="19"/>
  </w:num>
  <w:num w:numId="20" w16cid:durableId="611477076">
    <w:abstractNumId w:val="8"/>
  </w:num>
  <w:num w:numId="21" w16cid:durableId="1435327386">
    <w:abstractNumId w:val="6"/>
  </w:num>
  <w:num w:numId="22" w16cid:durableId="251206047">
    <w:abstractNumId w:val="2"/>
  </w:num>
  <w:num w:numId="23" w16cid:durableId="235748497">
    <w:abstractNumId w:val="13"/>
  </w:num>
  <w:num w:numId="24" w16cid:durableId="387848436">
    <w:abstractNumId w:val="20"/>
  </w:num>
  <w:num w:numId="25" w16cid:durableId="2114938422">
    <w:abstractNumId w:val="0"/>
  </w:num>
  <w:num w:numId="26" w16cid:durableId="215506078">
    <w:abstractNumId w:val="18"/>
  </w:num>
  <w:num w:numId="27" w16cid:durableId="114644526">
    <w:abstractNumId w:val="12"/>
  </w:num>
  <w:num w:numId="28" w16cid:durableId="823936735">
    <w:abstractNumId w:val="21"/>
  </w:num>
  <w:num w:numId="29" w16cid:durableId="218632690">
    <w:abstractNumId w:val="7"/>
  </w:num>
  <w:num w:numId="30" w16cid:durableId="924069579">
    <w:abstractNumId w:val="30"/>
  </w:num>
  <w:num w:numId="31" w16cid:durableId="38552418">
    <w:abstractNumId w:val="29"/>
  </w:num>
  <w:num w:numId="32" w16cid:durableId="125203902">
    <w:abstractNumId w:val="22"/>
  </w:num>
  <w:num w:numId="33" w16cid:durableId="1820993109">
    <w:abstractNumId w:val="14"/>
  </w:num>
  <w:num w:numId="34" w16cid:durableId="13682126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bQwNjU2MzUwMzFX0lEKTi0uzszPAykwtKwFAISbWowtAAAA"/>
  </w:docVars>
  <w:rsids>
    <w:rsidRoot w:val="008D554B"/>
    <w:rsid w:val="00001E69"/>
    <w:rsid w:val="00014BFB"/>
    <w:rsid w:val="0001521C"/>
    <w:rsid w:val="00015F0F"/>
    <w:rsid w:val="00035FB3"/>
    <w:rsid w:val="000366F4"/>
    <w:rsid w:val="0003765D"/>
    <w:rsid w:val="0004141F"/>
    <w:rsid w:val="00041CA5"/>
    <w:rsid w:val="00042752"/>
    <w:rsid w:val="000436E6"/>
    <w:rsid w:val="00046DC2"/>
    <w:rsid w:val="00055713"/>
    <w:rsid w:val="00071D55"/>
    <w:rsid w:val="00072CEF"/>
    <w:rsid w:val="0007657A"/>
    <w:rsid w:val="00081075"/>
    <w:rsid w:val="00085883"/>
    <w:rsid w:val="0009231C"/>
    <w:rsid w:val="00095987"/>
    <w:rsid w:val="000968E5"/>
    <w:rsid w:val="000A02F5"/>
    <w:rsid w:val="000A069F"/>
    <w:rsid w:val="000A0A49"/>
    <w:rsid w:val="000A14BF"/>
    <w:rsid w:val="000A1C03"/>
    <w:rsid w:val="000A2063"/>
    <w:rsid w:val="000A4C5B"/>
    <w:rsid w:val="000A5818"/>
    <w:rsid w:val="000A5BC4"/>
    <w:rsid w:val="000A5CE7"/>
    <w:rsid w:val="000B0241"/>
    <w:rsid w:val="000B396C"/>
    <w:rsid w:val="000C16BD"/>
    <w:rsid w:val="000C27FB"/>
    <w:rsid w:val="000D25CF"/>
    <w:rsid w:val="000E73BC"/>
    <w:rsid w:val="000F05C3"/>
    <w:rsid w:val="000F33D7"/>
    <w:rsid w:val="000F3976"/>
    <w:rsid w:val="000F604D"/>
    <w:rsid w:val="00100D2D"/>
    <w:rsid w:val="00102267"/>
    <w:rsid w:val="00104305"/>
    <w:rsid w:val="001052CB"/>
    <w:rsid w:val="001459A7"/>
    <w:rsid w:val="00146CC2"/>
    <w:rsid w:val="00155BFD"/>
    <w:rsid w:val="00157DB0"/>
    <w:rsid w:val="001647A4"/>
    <w:rsid w:val="00166FB9"/>
    <w:rsid w:val="00167D6A"/>
    <w:rsid w:val="0017336F"/>
    <w:rsid w:val="001743BB"/>
    <w:rsid w:val="00174463"/>
    <w:rsid w:val="001745F8"/>
    <w:rsid w:val="00176D7C"/>
    <w:rsid w:val="00177E5E"/>
    <w:rsid w:val="0018073D"/>
    <w:rsid w:val="0018156F"/>
    <w:rsid w:val="00183AC4"/>
    <w:rsid w:val="00183E4E"/>
    <w:rsid w:val="00185BB1"/>
    <w:rsid w:val="001903CE"/>
    <w:rsid w:val="00193029"/>
    <w:rsid w:val="001936C0"/>
    <w:rsid w:val="00197BB0"/>
    <w:rsid w:val="001A3EFF"/>
    <w:rsid w:val="001A50AF"/>
    <w:rsid w:val="001A6524"/>
    <w:rsid w:val="001D0FC2"/>
    <w:rsid w:val="001D19B6"/>
    <w:rsid w:val="001D4557"/>
    <w:rsid w:val="001D4894"/>
    <w:rsid w:val="001E5AFD"/>
    <w:rsid w:val="001F14DD"/>
    <w:rsid w:val="001F3009"/>
    <w:rsid w:val="001F463E"/>
    <w:rsid w:val="001F4F68"/>
    <w:rsid w:val="001F5729"/>
    <w:rsid w:val="00202343"/>
    <w:rsid w:val="00204298"/>
    <w:rsid w:val="00205D4A"/>
    <w:rsid w:val="00210060"/>
    <w:rsid w:val="002101F6"/>
    <w:rsid w:val="00210FBE"/>
    <w:rsid w:val="00211578"/>
    <w:rsid w:val="0021371A"/>
    <w:rsid w:val="00217826"/>
    <w:rsid w:val="00217E61"/>
    <w:rsid w:val="00223868"/>
    <w:rsid w:val="00223BE3"/>
    <w:rsid w:val="00233F90"/>
    <w:rsid w:val="00235FBC"/>
    <w:rsid w:val="00237505"/>
    <w:rsid w:val="0024780C"/>
    <w:rsid w:val="0025232E"/>
    <w:rsid w:val="002533A3"/>
    <w:rsid w:val="00256680"/>
    <w:rsid w:val="00257DDF"/>
    <w:rsid w:val="002630D0"/>
    <w:rsid w:val="00263B4F"/>
    <w:rsid w:val="002663AB"/>
    <w:rsid w:val="002669DA"/>
    <w:rsid w:val="00273C90"/>
    <w:rsid w:val="00274EFE"/>
    <w:rsid w:val="002754FC"/>
    <w:rsid w:val="002835EF"/>
    <w:rsid w:val="00293A9A"/>
    <w:rsid w:val="002A2C89"/>
    <w:rsid w:val="002A3AB5"/>
    <w:rsid w:val="002A7631"/>
    <w:rsid w:val="002B09DA"/>
    <w:rsid w:val="002B0AF1"/>
    <w:rsid w:val="002B199D"/>
    <w:rsid w:val="002C4FC1"/>
    <w:rsid w:val="002C6B41"/>
    <w:rsid w:val="002D0919"/>
    <w:rsid w:val="002D39B9"/>
    <w:rsid w:val="002D656A"/>
    <w:rsid w:val="002D7C21"/>
    <w:rsid w:val="002E0D9F"/>
    <w:rsid w:val="002E3B24"/>
    <w:rsid w:val="002E64AD"/>
    <w:rsid w:val="00302052"/>
    <w:rsid w:val="00303449"/>
    <w:rsid w:val="00304A16"/>
    <w:rsid w:val="00305039"/>
    <w:rsid w:val="00306DB7"/>
    <w:rsid w:val="0031591A"/>
    <w:rsid w:val="00325A90"/>
    <w:rsid w:val="00326F83"/>
    <w:rsid w:val="003275D4"/>
    <w:rsid w:val="00333072"/>
    <w:rsid w:val="00334792"/>
    <w:rsid w:val="00336A53"/>
    <w:rsid w:val="00337710"/>
    <w:rsid w:val="00340DFC"/>
    <w:rsid w:val="00341711"/>
    <w:rsid w:val="00342F88"/>
    <w:rsid w:val="003451CA"/>
    <w:rsid w:val="0034573D"/>
    <w:rsid w:val="00345BE7"/>
    <w:rsid w:val="003468E5"/>
    <w:rsid w:val="00346BBF"/>
    <w:rsid w:val="00350E6C"/>
    <w:rsid w:val="003517CA"/>
    <w:rsid w:val="00355D45"/>
    <w:rsid w:val="00356DDA"/>
    <w:rsid w:val="0036247E"/>
    <w:rsid w:val="00362C2E"/>
    <w:rsid w:val="00362E01"/>
    <w:rsid w:val="00364380"/>
    <w:rsid w:val="00367A9E"/>
    <w:rsid w:val="00370589"/>
    <w:rsid w:val="00374022"/>
    <w:rsid w:val="00374FCC"/>
    <w:rsid w:val="00382D25"/>
    <w:rsid w:val="00393833"/>
    <w:rsid w:val="00394825"/>
    <w:rsid w:val="003A352A"/>
    <w:rsid w:val="003A55B9"/>
    <w:rsid w:val="003A7149"/>
    <w:rsid w:val="003B00D8"/>
    <w:rsid w:val="003B20C2"/>
    <w:rsid w:val="003B3210"/>
    <w:rsid w:val="003C05FB"/>
    <w:rsid w:val="003C70BA"/>
    <w:rsid w:val="003C7EFA"/>
    <w:rsid w:val="003D1503"/>
    <w:rsid w:val="003D6340"/>
    <w:rsid w:val="003D6F3D"/>
    <w:rsid w:val="003E14E1"/>
    <w:rsid w:val="003E3DBA"/>
    <w:rsid w:val="003E3EB7"/>
    <w:rsid w:val="003E5A28"/>
    <w:rsid w:val="003F4455"/>
    <w:rsid w:val="003F733F"/>
    <w:rsid w:val="004018D5"/>
    <w:rsid w:val="0041084F"/>
    <w:rsid w:val="00411A5C"/>
    <w:rsid w:val="0041570E"/>
    <w:rsid w:val="00421B47"/>
    <w:rsid w:val="00422C76"/>
    <w:rsid w:val="004313B4"/>
    <w:rsid w:val="004318B3"/>
    <w:rsid w:val="0043210E"/>
    <w:rsid w:val="00433D70"/>
    <w:rsid w:val="004353A1"/>
    <w:rsid w:val="00435827"/>
    <w:rsid w:val="00435ADD"/>
    <w:rsid w:val="0043625D"/>
    <w:rsid w:val="00436DEE"/>
    <w:rsid w:val="004461EF"/>
    <w:rsid w:val="0044741E"/>
    <w:rsid w:val="00447B68"/>
    <w:rsid w:val="00453B72"/>
    <w:rsid w:val="00470940"/>
    <w:rsid w:val="00472AD9"/>
    <w:rsid w:val="00474450"/>
    <w:rsid w:val="00476268"/>
    <w:rsid w:val="0048446A"/>
    <w:rsid w:val="0048757E"/>
    <w:rsid w:val="00492F7D"/>
    <w:rsid w:val="00493149"/>
    <w:rsid w:val="00494D3D"/>
    <w:rsid w:val="00497DE4"/>
    <w:rsid w:val="004A0CD2"/>
    <w:rsid w:val="004A1EE1"/>
    <w:rsid w:val="004A2755"/>
    <w:rsid w:val="004A2BF5"/>
    <w:rsid w:val="004A332C"/>
    <w:rsid w:val="004A4480"/>
    <w:rsid w:val="004A6EEA"/>
    <w:rsid w:val="004B3C0B"/>
    <w:rsid w:val="004B3DD3"/>
    <w:rsid w:val="004B4702"/>
    <w:rsid w:val="004C32D1"/>
    <w:rsid w:val="004C4440"/>
    <w:rsid w:val="004C68A7"/>
    <w:rsid w:val="004D048A"/>
    <w:rsid w:val="004D46F0"/>
    <w:rsid w:val="004E04EB"/>
    <w:rsid w:val="004F21F2"/>
    <w:rsid w:val="004F2477"/>
    <w:rsid w:val="004F2AFC"/>
    <w:rsid w:val="00514641"/>
    <w:rsid w:val="0051683D"/>
    <w:rsid w:val="0052093E"/>
    <w:rsid w:val="005241DF"/>
    <w:rsid w:val="00527D0E"/>
    <w:rsid w:val="005310D0"/>
    <w:rsid w:val="00532878"/>
    <w:rsid w:val="00534476"/>
    <w:rsid w:val="00535126"/>
    <w:rsid w:val="0053631E"/>
    <w:rsid w:val="0054177A"/>
    <w:rsid w:val="00542E7D"/>
    <w:rsid w:val="00545DBB"/>
    <w:rsid w:val="00546312"/>
    <w:rsid w:val="00547607"/>
    <w:rsid w:val="00550499"/>
    <w:rsid w:val="005529CB"/>
    <w:rsid w:val="005553E3"/>
    <w:rsid w:val="005626FD"/>
    <w:rsid w:val="0056463D"/>
    <w:rsid w:val="005652CD"/>
    <w:rsid w:val="00565D9D"/>
    <w:rsid w:val="0058305F"/>
    <w:rsid w:val="00593732"/>
    <w:rsid w:val="00594683"/>
    <w:rsid w:val="00594FAF"/>
    <w:rsid w:val="005A0AF1"/>
    <w:rsid w:val="005A45B4"/>
    <w:rsid w:val="005A5FBE"/>
    <w:rsid w:val="005B6D56"/>
    <w:rsid w:val="005C3FD4"/>
    <w:rsid w:val="005C45DD"/>
    <w:rsid w:val="005C5256"/>
    <w:rsid w:val="005C56D8"/>
    <w:rsid w:val="005D0806"/>
    <w:rsid w:val="005D221E"/>
    <w:rsid w:val="005D68C4"/>
    <w:rsid w:val="005D759F"/>
    <w:rsid w:val="005E017F"/>
    <w:rsid w:val="005E14DF"/>
    <w:rsid w:val="005E1BE6"/>
    <w:rsid w:val="005E37C6"/>
    <w:rsid w:val="005E4322"/>
    <w:rsid w:val="005F1F63"/>
    <w:rsid w:val="005F50C3"/>
    <w:rsid w:val="005F5F17"/>
    <w:rsid w:val="005F7980"/>
    <w:rsid w:val="006038D8"/>
    <w:rsid w:val="00613073"/>
    <w:rsid w:val="006137FC"/>
    <w:rsid w:val="00613B83"/>
    <w:rsid w:val="00615A3F"/>
    <w:rsid w:val="0061722A"/>
    <w:rsid w:val="00624082"/>
    <w:rsid w:val="006277DC"/>
    <w:rsid w:val="0063012C"/>
    <w:rsid w:val="00631BA0"/>
    <w:rsid w:val="0063319A"/>
    <w:rsid w:val="00634489"/>
    <w:rsid w:val="00647927"/>
    <w:rsid w:val="00647ED4"/>
    <w:rsid w:val="006509D4"/>
    <w:rsid w:val="00651B04"/>
    <w:rsid w:val="0066207D"/>
    <w:rsid w:val="00667D91"/>
    <w:rsid w:val="00677A3C"/>
    <w:rsid w:val="00677B4F"/>
    <w:rsid w:val="00677EEA"/>
    <w:rsid w:val="0068445E"/>
    <w:rsid w:val="0069670C"/>
    <w:rsid w:val="00696B42"/>
    <w:rsid w:val="006A4470"/>
    <w:rsid w:val="006A460D"/>
    <w:rsid w:val="006A48D3"/>
    <w:rsid w:val="006A57B1"/>
    <w:rsid w:val="006B47C5"/>
    <w:rsid w:val="006C068E"/>
    <w:rsid w:val="006C141C"/>
    <w:rsid w:val="006C4215"/>
    <w:rsid w:val="006C4392"/>
    <w:rsid w:val="006C4AC7"/>
    <w:rsid w:val="006D333A"/>
    <w:rsid w:val="006D496C"/>
    <w:rsid w:val="006D4C50"/>
    <w:rsid w:val="006E5E24"/>
    <w:rsid w:val="006E62B1"/>
    <w:rsid w:val="006E6ACB"/>
    <w:rsid w:val="006F108D"/>
    <w:rsid w:val="006F1667"/>
    <w:rsid w:val="006F265A"/>
    <w:rsid w:val="006F6CA7"/>
    <w:rsid w:val="006F72C3"/>
    <w:rsid w:val="00703952"/>
    <w:rsid w:val="00704EB8"/>
    <w:rsid w:val="00705419"/>
    <w:rsid w:val="00705EE7"/>
    <w:rsid w:val="007063C0"/>
    <w:rsid w:val="00706CCD"/>
    <w:rsid w:val="00707815"/>
    <w:rsid w:val="00710941"/>
    <w:rsid w:val="00710FB2"/>
    <w:rsid w:val="00714281"/>
    <w:rsid w:val="00715593"/>
    <w:rsid w:val="00716E8F"/>
    <w:rsid w:val="007171C8"/>
    <w:rsid w:val="00725107"/>
    <w:rsid w:val="007261AC"/>
    <w:rsid w:val="00732E56"/>
    <w:rsid w:val="007338BB"/>
    <w:rsid w:val="00734CE4"/>
    <w:rsid w:val="0075605D"/>
    <w:rsid w:val="007628A9"/>
    <w:rsid w:val="00762D9F"/>
    <w:rsid w:val="00763256"/>
    <w:rsid w:val="0076506A"/>
    <w:rsid w:val="0076692E"/>
    <w:rsid w:val="00772884"/>
    <w:rsid w:val="00775485"/>
    <w:rsid w:val="00782D13"/>
    <w:rsid w:val="00783A81"/>
    <w:rsid w:val="007879D7"/>
    <w:rsid w:val="00790195"/>
    <w:rsid w:val="0079126C"/>
    <w:rsid w:val="007A59E0"/>
    <w:rsid w:val="007A5D16"/>
    <w:rsid w:val="007A68A6"/>
    <w:rsid w:val="007B11C8"/>
    <w:rsid w:val="007B3B7C"/>
    <w:rsid w:val="007C0AA2"/>
    <w:rsid w:val="007C0CB8"/>
    <w:rsid w:val="007C407F"/>
    <w:rsid w:val="007C55FB"/>
    <w:rsid w:val="007D11B8"/>
    <w:rsid w:val="007D5D82"/>
    <w:rsid w:val="007D6385"/>
    <w:rsid w:val="007E1AFE"/>
    <w:rsid w:val="007E1F88"/>
    <w:rsid w:val="007E7A3A"/>
    <w:rsid w:val="007F12E7"/>
    <w:rsid w:val="007F3F28"/>
    <w:rsid w:val="007F658C"/>
    <w:rsid w:val="0080126B"/>
    <w:rsid w:val="00812CD0"/>
    <w:rsid w:val="00813360"/>
    <w:rsid w:val="00815EA3"/>
    <w:rsid w:val="00817359"/>
    <w:rsid w:val="008201FA"/>
    <w:rsid w:val="00821466"/>
    <w:rsid w:val="0082360F"/>
    <w:rsid w:val="00831AAA"/>
    <w:rsid w:val="008328B7"/>
    <w:rsid w:val="00833D4F"/>
    <w:rsid w:val="00834F3A"/>
    <w:rsid w:val="0083528B"/>
    <w:rsid w:val="00840B2F"/>
    <w:rsid w:val="00844AFD"/>
    <w:rsid w:val="008502C8"/>
    <w:rsid w:val="00852E8E"/>
    <w:rsid w:val="0086454F"/>
    <w:rsid w:val="00864D34"/>
    <w:rsid w:val="00867313"/>
    <w:rsid w:val="00867E83"/>
    <w:rsid w:val="00870026"/>
    <w:rsid w:val="008705D4"/>
    <w:rsid w:val="00874BA1"/>
    <w:rsid w:val="00876CDE"/>
    <w:rsid w:val="00882388"/>
    <w:rsid w:val="00884A4B"/>
    <w:rsid w:val="00884B0C"/>
    <w:rsid w:val="00896E1F"/>
    <w:rsid w:val="008A69BE"/>
    <w:rsid w:val="008B140F"/>
    <w:rsid w:val="008C1A32"/>
    <w:rsid w:val="008C3CF8"/>
    <w:rsid w:val="008C43E4"/>
    <w:rsid w:val="008C4F86"/>
    <w:rsid w:val="008C5179"/>
    <w:rsid w:val="008C52AC"/>
    <w:rsid w:val="008C7BAC"/>
    <w:rsid w:val="008D0E97"/>
    <w:rsid w:val="008D2B79"/>
    <w:rsid w:val="008D42FD"/>
    <w:rsid w:val="008D554B"/>
    <w:rsid w:val="008E0756"/>
    <w:rsid w:val="008E21F8"/>
    <w:rsid w:val="008E4E8F"/>
    <w:rsid w:val="008E5D2D"/>
    <w:rsid w:val="008F3C21"/>
    <w:rsid w:val="008F415B"/>
    <w:rsid w:val="008F59E4"/>
    <w:rsid w:val="00901EE1"/>
    <w:rsid w:val="00905495"/>
    <w:rsid w:val="00905927"/>
    <w:rsid w:val="009068C0"/>
    <w:rsid w:val="00907962"/>
    <w:rsid w:val="00914446"/>
    <w:rsid w:val="00915985"/>
    <w:rsid w:val="0091681B"/>
    <w:rsid w:val="00920CD9"/>
    <w:rsid w:val="00936DC6"/>
    <w:rsid w:val="00942009"/>
    <w:rsid w:val="00943555"/>
    <w:rsid w:val="009460A8"/>
    <w:rsid w:val="009468E6"/>
    <w:rsid w:val="00947D99"/>
    <w:rsid w:val="00951DF2"/>
    <w:rsid w:val="00951F8C"/>
    <w:rsid w:val="0095335F"/>
    <w:rsid w:val="009604E7"/>
    <w:rsid w:val="0096133A"/>
    <w:rsid w:val="0096291C"/>
    <w:rsid w:val="00964F89"/>
    <w:rsid w:val="00973A6B"/>
    <w:rsid w:val="00973DAD"/>
    <w:rsid w:val="00977D82"/>
    <w:rsid w:val="00983E68"/>
    <w:rsid w:val="00985ACD"/>
    <w:rsid w:val="0098785F"/>
    <w:rsid w:val="00987CE2"/>
    <w:rsid w:val="009902D8"/>
    <w:rsid w:val="00993FB6"/>
    <w:rsid w:val="0099431E"/>
    <w:rsid w:val="009953F0"/>
    <w:rsid w:val="0099789E"/>
    <w:rsid w:val="009A447D"/>
    <w:rsid w:val="009A6AE6"/>
    <w:rsid w:val="009A6C35"/>
    <w:rsid w:val="009B244E"/>
    <w:rsid w:val="009B2CB5"/>
    <w:rsid w:val="009B525C"/>
    <w:rsid w:val="009B7F2E"/>
    <w:rsid w:val="009C01C8"/>
    <w:rsid w:val="009C1BDE"/>
    <w:rsid w:val="009C38CA"/>
    <w:rsid w:val="009C5F94"/>
    <w:rsid w:val="009C6820"/>
    <w:rsid w:val="009D1747"/>
    <w:rsid w:val="009D3A24"/>
    <w:rsid w:val="009D516A"/>
    <w:rsid w:val="009E5C2D"/>
    <w:rsid w:val="009E70A4"/>
    <w:rsid w:val="009F1E1B"/>
    <w:rsid w:val="009F293A"/>
    <w:rsid w:val="009F33CD"/>
    <w:rsid w:val="009F64FC"/>
    <w:rsid w:val="009F6F3F"/>
    <w:rsid w:val="00A01ED0"/>
    <w:rsid w:val="00A053D0"/>
    <w:rsid w:val="00A07882"/>
    <w:rsid w:val="00A07FCC"/>
    <w:rsid w:val="00A10B82"/>
    <w:rsid w:val="00A22ABD"/>
    <w:rsid w:val="00A26A55"/>
    <w:rsid w:val="00A27B63"/>
    <w:rsid w:val="00A3373A"/>
    <w:rsid w:val="00A342E1"/>
    <w:rsid w:val="00A473F7"/>
    <w:rsid w:val="00A60F19"/>
    <w:rsid w:val="00A629E8"/>
    <w:rsid w:val="00A70685"/>
    <w:rsid w:val="00A708C2"/>
    <w:rsid w:val="00A71291"/>
    <w:rsid w:val="00A74783"/>
    <w:rsid w:val="00A75CF6"/>
    <w:rsid w:val="00A75EA2"/>
    <w:rsid w:val="00A84462"/>
    <w:rsid w:val="00A84DB4"/>
    <w:rsid w:val="00A84DFB"/>
    <w:rsid w:val="00A874AF"/>
    <w:rsid w:val="00A918FC"/>
    <w:rsid w:val="00A92B23"/>
    <w:rsid w:val="00A93EE7"/>
    <w:rsid w:val="00A9411C"/>
    <w:rsid w:val="00A95590"/>
    <w:rsid w:val="00AA072C"/>
    <w:rsid w:val="00AA0922"/>
    <w:rsid w:val="00AA1804"/>
    <w:rsid w:val="00AA21F7"/>
    <w:rsid w:val="00AA2AAB"/>
    <w:rsid w:val="00AB15C3"/>
    <w:rsid w:val="00AB27AF"/>
    <w:rsid w:val="00AB3F4C"/>
    <w:rsid w:val="00AB42FF"/>
    <w:rsid w:val="00AB4CDA"/>
    <w:rsid w:val="00AC0C00"/>
    <w:rsid w:val="00AC4603"/>
    <w:rsid w:val="00AC4A0A"/>
    <w:rsid w:val="00AC6C9F"/>
    <w:rsid w:val="00AC7269"/>
    <w:rsid w:val="00AD2156"/>
    <w:rsid w:val="00AD3F71"/>
    <w:rsid w:val="00AE09C2"/>
    <w:rsid w:val="00AF3011"/>
    <w:rsid w:val="00AF4C45"/>
    <w:rsid w:val="00AF6EC5"/>
    <w:rsid w:val="00B016FA"/>
    <w:rsid w:val="00B02345"/>
    <w:rsid w:val="00B1211B"/>
    <w:rsid w:val="00B12A43"/>
    <w:rsid w:val="00B13B27"/>
    <w:rsid w:val="00B14DA3"/>
    <w:rsid w:val="00B16E43"/>
    <w:rsid w:val="00B20FAF"/>
    <w:rsid w:val="00B21BC6"/>
    <w:rsid w:val="00B223F2"/>
    <w:rsid w:val="00B24A5E"/>
    <w:rsid w:val="00B24C74"/>
    <w:rsid w:val="00B30B01"/>
    <w:rsid w:val="00B31DB9"/>
    <w:rsid w:val="00B31F61"/>
    <w:rsid w:val="00B4688C"/>
    <w:rsid w:val="00B503B1"/>
    <w:rsid w:val="00B627D9"/>
    <w:rsid w:val="00B74A3E"/>
    <w:rsid w:val="00B76E99"/>
    <w:rsid w:val="00B77C01"/>
    <w:rsid w:val="00B80E04"/>
    <w:rsid w:val="00B81515"/>
    <w:rsid w:val="00B81EE1"/>
    <w:rsid w:val="00B823D7"/>
    <w:rsid w:val="00B82519"/>
    <w:rsid w:val="00B9741D"/>
    <w:rsid w:val="00BA3B69"/>
    <w:rsid w:val="00BA434D"/>
    <w:rsid w:val="00BA52A2"/>
    <w:rsid w:val="00BB2635"/>
    <w:rsid w:val="00BB6D92"/>
    <w:rsid w:val="00BC2DA8"/>
    <w:rsid w:val="00BD27EB"/>
    <w:rsid w:val="00BD31E6"/>
    <w:rsid w:val="00BD321A"/>
    <w:rsid w:val="00BD3B36"/>
    <w:rsid w:val="00BD4D68"/>
    <w:rsid w:val="00BD6286"/>
    <w:rsid w:val="00BE2428"/>
    <w:rsid w:val="00BE465B"/>
    <w:rsid w:val="00BF2BFC"/>
    <w:rsid w:val="00BF32F8"/>
    <w:rsid w:val="00BF77C9"/>
    <w:rsid w:val="00C01BF7"/>
    <w:rsid w:val="00C03C3B"/>
    <w:rsid w:val="00C0447D"/>
    <w:rsid w:val="00C04D2E"/>
    <w:rsid w:val="00C11880"/>
    <w:rsid w:val="00C14A3B"/>
    <w:rsid w:val="00C20620"/>
    <w:rsid w:val="00C21B95"/>
    <w:rsid w:val="00C24020"/>
    <w:rsid w:val="00C25875"/>
    <w:rsid w:val="00C25EAD"/>
    <w:rsid w:val="00C30711"/>
    <w:rsid w:val="00C30BD0"/>
    <w:rsid w:val="00C34A77"/>
    <w:rsid w:val="00C35686"/>
    <w:rsid w:val="00C363F0"/>
    <w:rsid w:val="00C40031"/>
    <w:rsid w:val="00C471ED"/>
    <w:rsid w:val="00C52D22"/>
    <w:rsid w:val="00C56814"/>
    <w:rsid w:val="00C57B76"/>
    <w:rsid w:val="00C60147"/>
    <w:rsid w:val="00C66EA2"/>
    <w:rsid w:val="00C765CC"/>
    <w:rsid w:val="00C800BB"/>
    <w:rsid w:val="00C81443"/>
    <w:rsid w:val="00C8175F"/>
    <w:rsid w:val="00C82985"/>
    <w:rsid w:val="00C84D34"/>
    <w:rsid w:val="00C90465"/>
    <w:rsid w:val="00CA05A9"/>
    <w:rsid w:val="00CA476C"/>
    <w:rsid w:val="00CB14A4"/>
    <w:rsid w:val="00CB28B6"/>
    <w:rsid w:val="00CC2A76"/>
    <w:rsid w:val="00CC2E8A"/>
    <w:rsid w:val="00CD0350"/>
    <w:rsid w:val="00CE6F6B"/>
    <w:rsid w:val="00CE7252"/>
    <w:rsid w:val="00CF1FFF"/>
    <w:rsid w:val="00CF2569"/>
    <w:rsid w:val="00CF4FB3"/>
    <w:rsid w:val="00D018A7"/>
    <w:rsid w:val="00D02065"/>
    <w:rsid w:val="00D105D0"/>
    <w:rsid w:val="00D11E43"/>
    <w:rsid w:val="00D12C56"/>
    <w:rsid w:val="00D21A61"/>
    <w:rsid w:val="00D21A81"/>
    <w:rsid w:val="00D23E74"/>
    <w:rsid w:val="00D26055"/>
    <w:rsid w:val="00D275BE"/>
    <w:rsid w:val="00D304C3"/>
    <w:rsid w:val="00D313EE"/>
    <w:rsid w:val="00D3340C"/>
    <w:rsid w:val="00D34036"/>
    <w:rsid w:val="00D34281"/>
    <w:rsid w:val="00D42DD3"/>
    <w:rsid w:val="00D4413C"/>
    <w:rsid w:val="00D458D9"/>
    <w:rsid w:val="00D510FC"/>
    <w:rsid w:val="00D532DD"/>
    <w:rsid w:val="00D542E4"/>
    <w:rsid w:val="00D57077"/>
    <w:rsid w:val="00D607E6"/>
    <w:rsid w:val="00D651B1"/>
    <w:rsid w:val="00D6711C"/>
    <w:rsid w:val="00D7096E"/>
    <w:rsid w:val="00D70DE3"/>
    <w:rsid w:val="00D72463"/>
    <w:rsid w:val="00D76429"/>
    <w:rsid w:val="00D77C37"/>
    <w:rsid w:val="00D801D5"/>
    <w:rsid w:val="00D85505"/>
    <w:rsid w:val="00D87816"/>
    <w:rsid w:val="00D9125F"/>
    <w:rsid w:val="00D91BE3"/>
    <w:rsid w:val="00D95E2A"/>
    <w:rsid w:val="00DA7013"/>
    <w:rsid w:val="00DA758A"/>
    <w:rsid w:val="00DA75A4"/>
    <w:rsid w:val="00DB23B3"/>
    <w:rsid w:val="00DB5362"/>
    <w:rsid w:val="00DB6D15"/>
    <w:rsid w:val="00DB6EF0"/>
    <w:rsid w:val="00DC0DF5"/>
    <w:rsid w:val="00DC18B4"/>
    <w:rsid w:val="00DC27D7"/>
    <w:rsid w:val="00DC33D8"/>
    <w:rsid w:val="00DC4C1D"/>
    <w:rsid w:val="00DC5E4E"/>
    <w:rsid w:val="00DD1349"/>
    <w:rsid w:val="00DD4B44"/>
    <w:rsid w:val="00DD6AA3"/>
    <w:rsid w:val="00DD7BC6"/>
    <w:rsid w:val="00DE1D1C"/>
    <w:rsid w:val="00DE3981"/>
    <w:rsid w:val="00DE68CE"/>
    <w:rsid w:val="00DF0F2B"/>
    <w:rsid w:val="00E021BB"/>
    <w:rsid w:val="00E04DFC"/>
    <w:rsid w:val="00E07ABE"/>
    <w:rsid w:val="00E13E80"/>
    <w:rsid w:val="00E14730"/>
    <w:rsid w:val="00E1516D"/>
    <w:rsid w:val="00E16344"/>
    <w:rsid w:val="00E225C1"/>
    <w:rsid w:val="00E22F66"/>
    <w:rsid w:val="00E22F82"/>
    <w:rsid w:val="00E273D8"/>
    <w:rsid w:val="00E3099E"/>
    <w:rsid w:val="00E318E4"/>
    <w:rsid w:val="00E35B74"/>
    <w:rsid w:val="00E36B09"/>
    <w:rsid w:val="00E411F6"/>
    <w:rsid w:val="00E422CE"/>
    <w:rsid w:val="00E47FED"/>
    <w:rsid w:val="00E50144"/>
    <w:rsid w:val="00E64369"/>
    <w:rsid w:val="00E67B58"/>
    <w:rsid w:val="00E84E4F"/>
    <w:rsid w:val="00E858C0"/>
    <w:rsid w:val="00E92797"/>
    <w:rsid w:val="00E93D80"/>
    <w:rsid w:val="00E9757E"/>
    <w:rsid w:val="00E97BEA"/>
    <w:rsid w:val="00EB1B10"/>
    <w:rsid w:val="00EB5EC8"/>
    <w:rsid w:val="00EB62D4"/>
    <w:rsid w:val="00EC0276"/>
    <w:rsid w:val="00EC16E9"/>
    <w:rsid w:val="00EC17EC"/>
    <w:rsid w:val="00EC34DD"/>
    <w:rsid w:val="00EC3FE1"/>
    <w:rsid w:val="00ED002C"/>
    <w:rsid w:val="00ED6BB9"/>
    <w:rsid w:val="00EE1F35"/>
    <w:rsid w:val="00EE202A"/>
    <w:rsid w:val="00EE41EE"/>
    <w:rsid w:val="00EF0A31"/>
    <w:rsid w:val="00EF0DE2"/>
    <w:rsid w:val="00EF3175"/>
    <w:rsid w:val="00F01DFA"/>
    <w:rsid w:val="00F02937"/>
    <w:rsid w:val="00F0589A"/>
    <w:rsid w:val="00F05ECC"/>
    <w:rsid w:val="00F12201"/>
    <w:rsid w:val="00F20EA6"/>
    <w:rsid w:val="00F212A8"/>
    <w:rsid w:val="00F2174C"/>
    <w:rsid w:val="00F23E3D"/>
    <w:rsid w:val="00F241A2"/>
    <w:rsid w:val="00F26F6E"/>
    <w:rsid w:val="00F3164D"/>
    <w:rsid w:val="00F31F95"/>
    <w:rsid w:val="00F354E9"/>
    <w:rsid w:val="00F366FF"/>
    <w:rsid w:val="00F375CF"/>
    <w:rsid w:val="00F420A3"/>
    <w:rsid w:val="00F45201"/>
    <w:rsid w:val="00F46BFF"/>
    <w:rsid w:val="00F5288D"/>
    <w:rsid w:val="00F62609"/>
    <w:rsid w:val="00F63CCB"/>
    <w:rsid w:val="00F67C4A"/>
    <w:rsid w:val="00F71950"/>
    <w:rsid w:val="00F765A3"/>
    <w:rsid w:val="00F803D4"/>
    <w:rsid w:val="00F831D6"/>
    <w:rsid w:val="00F86DD6"/>
    <w:rsid w:val="00F87C79"/>
    <w:rsid w:val="00F91412"/>
    <w:rsid w:val="00F92CD8"/>
    <w:rsid w:val="00FA0996"/>
    <w:rsid w:val="00FA5FFC"/>
    <w:rsid w:val="00FB011B"/>
    <w:rsid w:val="00FB1EA2"/>
    <w:rsid w:val="00FB460F"/>
    <w:rsid w:val="00FC406A"/>
    <w:rsid w:val="00FD0E24"/>
    <w:rsid w:val="00FD41C9"/>
    <w:rsid w:val="00FD75ED"/>
    <w:rsid w:val="00FE5065"/>
    <w:rsid w:val="00FE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9ED9E"/>
  <w15:chartTrackingRefBased/>
  <w15:docId w15:val="{5ED52DCD-967E-4D02-9C05-E16EB5D60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 Pro" w:eastAsiaTheme="minorEastAsia" w:hAnsi="Georgia Pro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FE1"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1075"/>
    <w:pPr>
      <w:keepNext/>
      <w:keepLines/>
      <w:widowControl/>
      <w:wordWrap/>
      <w:autoSpaceDE/>
      <w:autoSpaceDN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54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554B"/>
  </w:style>
  <w:style w:type="paragraph" w:styleId="Footer">
    <w:name w:val="footer"/>
    <w:basedOn w:val="Normal"/>
    <w:link w:val="FooterChar"/>
    <w:uiPriority w:val="99"/>
    <w:unhideWhenUsed/>
    <w:rsid w:val="008D554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554B"/>
  </w:style>
  <w:style w:type="character" w:styleId="Hyperlink">
    <w:name w:val="Hyperlink"/>
    <w:basedOn w:val="DefaultParagraphFont"/>
    <w:uiPriority w:val="99"/>
    <w:unhideWhenUsed/>
    <w:rsid w:val="008D55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5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D496C"/>
    <w:pPr>
      <w:ind w:leftChars="400" w:left="800"/>
    </w:pPr>
  </w:style>
  <w:style w:type="paragraph" w:customStyle="1" w:styleId="Default">
    <w:name w:val="Default"/>
    <w:rsid w:val="00A629E8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mbria" w:hAnsi="Cambria" w:cs="Cambria"/>
      <w:color w:val="000000"/>
      <w:kern w:val="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35A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AD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AD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A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ADD"/>
    <w:rPr>
      <w:b/>
      <w:bCs/>
      <w:szCs w:val="20"/>
    </w:rPr>
  </w:style>
  <w:style w:type="table" w:styleId="TableGrid">
    <w:name w:val="Table Grid"/>
    <w:basedOn w:val="TableNormal"/>
    <w:uiPriority w:val="59"/>
    <w:rsid w:val="00555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gebotFietext">
    <w:name w:val="Angebot_Fießtext"/>
    <w:basedOn w:val="Normal"/>
    <w:rsid w:val="00183AC4"/>
    <w:pPr>
      <w:widowControl/>
      <w:wordWrap/>
      <w:autoSpaceDE/>
      <w:autoSpaceDN/>
      <w:spacing w:after="120" w:line="252" w:lineRule="auto"/>
    </w:pPr>
    <w:rPr>
      <w:rFonts w:ascii="Helvetica" w:hAnsi="Helvetica"/>
      <w:kern w:val="0"/>
      <w:sz w:val="22"/>
      <w:szCs w:val="24"/>
      <w:lang w:val="en-GB"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081075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styleId="NoSpacing">
    <w:name w:val="No Spacing"/>
    <w:uiPriority w:val="1"/>
    <w:qFormat/>
    <w:rsid w:val="00C56814"/>
    <w:pPr>
      <w:widowControl w:val="0"/>
      <w:wordWrap w:val="0"/>
      <w:autoSpaceDE w:val="0"/>
      <w:autoSpaceDN w:val="0"/>
      <w:spacing w:after="0" w:line="240" w:lineRule="auto"/>
    </w:pPr>
  </w:style>
  <w:style w:type="paragraph" w:styleId="Revision">
    <w:name w:val="Revision"/>
    <w:hidden/>
    <w:uiPriority w:val="99"/>
    <w:semiHidden/>
    <w:rsid w:val="00BF32F8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2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06E255FA73BF45857CB8FC9C997DCC" ma:contentTypeVersion="11" ma:contentTypeDescription="Create a new document." ma:contentTypeScope="" ma:versionID="2eaf42b275722ac63b36615b4eabe474">
  <xsd:schema xmlns:xsd="http://www.w3.org/2001/XMLSchema" xmlns:xs="http://www.w3.org/2001/XMLSchema" xmlns:p="http://schemas.microsoft.com/office/2006/metadata/properties" xmlns:ns2="f365902e-de9b-4d21-b43e-f7d71a9d58ef" xmlns:ns3="81c88ad4-3590-4d17-9ca5-9f2c8cf82519" targetNamespace="http://schemas.microsoft.com/office/2006/metadata/properties" ma:root="true" ma:fieldsID="daa378742cc9e2009cf3890990b7bf77" ns2:_="" ns3:_="">
    <xsd:import namespace="f365902e-de9b-4d21-b43e-f7d71a9d58ef"/>
    <xsd:import namespace="81c88ad4-3590-4d17-9ca5-9f2c8cf825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65902e-de9b-4d21-b43e-f7d71a9d58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88ad4-3590-4d17-9ca5-9f2c8cf8251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A4196-C0F5-469E-9C2C-667CC97CD7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4DEDE0-D678-40C5-A1F4-9AD6FDCFE2B8}"/>
</file>

<file path=customXml/itemProps3.xml><?xml version="1.0" encoding="utf-8"?>
<ds:datastoreItem xmlns:ds="http://schemas.openxmlformats.org/officeDocument/2006/customXml" ds:itemID="{FE721B6D-EE7A-43C8-8E16-C8FCAAE468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1D48069-89C4-4B66-B25E-9BEB5D58E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elgeun Song</dc:creator>
  <cp:keywords/>
  <dc:description/>
  <cp:lastModifiedBy>Feelgeun Song</cp:lastModifiedBy>
  <cp:revision>38</cp:revision>
  <dcterms:created xsi:type="dcterms:W3CDTF">2022-07-07T09:35:00Z</dcterms:created>
  <dcterms:modified xsi:type="dcterms:W3CDTF">2022-07-08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06E255FA73BF45857CB8FC9C997DCC</vt:lpwstr>
  </property>
</Properties>
</file>